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1D0782" w14:textId="77777777" w:rsidR="00860D27" w:rsidRDefault="00860D27" w:rsidP="00860D27">
      <w:pPr>
        <w:rPr>
          <w:rStyle w:val="Heading1Char"/>
          <w:b w:val="0"/>
        </w:rPr>
      </w:pPr>
      <w:r>
        <w:rPr>
          <w:rStyle w:val="Heading1Char"/>
        </w:rPr>
        <w:t>(Submitting as Original Research to JMRI)</w:t>
      </w:r>
    </w:p>
    <w:p w14:paraId="7EB5BFB1" w14:textId="77777777" w:rsidR="00860D27" w:rsidRPr="009E0970" w:rsidRDefault="00860D27" w:rsidP="00860D27">
      <w:pPr>
        <w:rPr>
          <w:rStyle w:val="Heading1Char"/>
          <w:sz w:val="32"/>
          <w:u w:val="single"/>
        </w:rPr>
      </w:pPr>
      <w:r w:rsidRPr="009E0970">
        <w:rPr>
          <w:rStyle w:val="Heading1Char"/>
          <w:sz w:val="32"/>
          <w:u w:val="single"/>
        </w:rPr>
        <w:t>TITLE PAGE</w:t>
      </w:r>
    </w:p>
    <w:p w14:paraId="1D87F5B8" w14:textId="77777777" w:rsidR="00860D27" w:rsidRPr="000735B4" w:rsidRDefault="00860D27" w:rsidP="00860D27">
      <w:pPr>
        <w:pStyle w:val="Heading1"/>
      </w:pPr>
      <w:r w:rsidRPr="000735B4">
        <w:rPr>
          <w:rStyle w:val="Heading1Char"/>
        </w:rPr>
        <w:t>Title</w:t>
      </w:r>
      <w:r w:rsidRPr="000735B4">
        <w:t xml:space="preserve">: </w:t>
      </w:r>
    </w:p>
    <w:p w14:paraId="03EA569C" w14:textId="77777777" w:rsidR="00860D27" w:rsidRPr="007E7310" w:rsidRDefault="00860D27" w:rsidP="00860D27">
      <w:r>
        <w:t>Non-invasive Assessment of Mesenteric Hemodynamics in Patients with Suspected Chronic Mesenteric Ischemia using 4D flow MRI</w:t>
      </w:r>
    </w:p>
    <w:p w14:paraId="50094C14" w14:textId="77777777" w:rsidR="00860D27" w:rsidRPr="000735B4" w:rsidRDefault="00860D27" w:rsidP="00860D27">
      <w:pPr>
        <w:pStyle w:val="Heading1"/>
      </w:pPr>
      <w:r>
        <w:t>Author Names and Degrees</w:t>
      </w:r>
      <w:r w:rsidRPr="000735B4">
        <w:t xml:space="preserve">: </w:t>
      </w:r>
    </w:p>
    <w:p w14:paraId="0FB877F5" w14:textId="77777777" w:rsidR="00860D27" w:rsidRPr="006D7896" w:rsidRDefault="00860D27" w:rsidP="00860D27">
      <w:r w:rsidRPr="007E7310">
        <w:t>Grant S. Roberts</w:t>
      </w:r>
      <w:r>
        <w:t>, BS</w:t>
      </w:r>
      <w:proofErr w:type="gramStart"/>
      <w:r>
        <w:t>,</w:t>
      </w:r>
      <w:r>
        <w:rPr>
          <w:vertAlign w:val="superscript"/>
        </w:rPr>
        <w:t>1</w:t>
      </w:r>
      <w:proofErr w:type="gramEnd"/>
      <w:r>
        <w:rPr>
          <w:vertAlign w:val="superscript"/>
        </w:rPr>
        <w:t>*</w:t>
      </w:r>
      <w:r w:rsidRPr="007E7310">
        <w:t xml:space="preserve"> Chris</w:t>
      </w:r>
      <w:r>
        <w:t>topher</w:t>
      </w:r>
      <w:r w:rsidRPr="007E7310">
        <w:t xml:space="preserve"> J. Fran</w:t>
      </w:r>
      <w:r>
        <w:t>ç</w:t>
      </w:r>
      <w:r w:rsidRPr="007E7310">
        <w:t>ois</w:t>
      </w:r>
      <w:r>
        <w:t>, MD</w:t>
      </w:r>
      <w:r w:rsidRPr="007E7310">
        <w:t>,</w:t>
      </w:r>
      <w:r>
        <w:rPr>
          <w:vertAlign w:val="superscript"/>
        </w:rPr>
        <w:t>2</w:t>
      </w:r>
      <w:r w:rsidRPr="007E7310">
        <w:t xml:space="preserve"> Alejandro </w:t>
      </w:r>
      <w:proofErr w:type="spellStart"/>
      <w:r w:rsidRPr="007E7310">
        <w:t>Roldán-Alzate</w:t>
      </w:r>
      <w:proofErr w:type="spellEnd"/>
      <w:r>
        <w:t>, PhD,</w:t>
      </w:r>
      <w:r>
        <w:rPr>
          <w:vertAlign w:val="superscript"/>
        </w:rPr>
        <w:t>1,2</w:t>
      </w:r>
      <w:r>
        <w:t xml:space="preserve"> </w:t>
      </w:r>
      <w:r w:rsidRPr="007E7310">
        <w:t xml:space="preserve">Oliver </w:t>
      </w:r>
      <w:proofErr w:type="spellStart"/>
      <w:r w:rsidRPr="007E7310">
        <w:t>Wieben</w:t>
      </w:r>
      <w:proofErr w:type="spellEnd"/>
      <w:r>
        <w:t>, PhD</w:t>
      </w:r>
      <w:r>
        <w:rPr>
          <w:vertAlign w:val="superscript"/>
        </w:rPr>
        <w:t>1,2</w:t>
      </w:r>
    </w:p>
    <w:p w14:paraId="32DE9991" w14:textId="77777777" w:rsidR="00860D27" w:rsidRDefault="00860D27" w:rsidP="00860D27">
      <w:pPr>
        <w:pStyle w:val="Heading1"/>
      </w:pPr>
      <w:r>
        <w:t>Author Affiliations:</w:t>
      </w:r>
    </w:p>
    <w:p w14:paraId="20B625EC" w14:textId="77777777" w:rsidR="00860D27" w:rsidRDefault="00860D27" w:rsidP="00860D27">
      <w:r>
        <w:rPr>
          <w:vertAlign w:val="superscript"/>
        </w:rPr>
        <w:t>1</w:t>
      </w:r>
      <w:r>
        <w:t>Department of Medical Physics, University of Wisconsin - Madison, Madison, Wisconsin, USA.</w:t>
      </w:r>
    </w:p>
    <w:p w14:paraId="06D984D6" w14:textId="77777777" w:rsidR="00860D27" w:rsidRDefault="00860D27" w:rsidP="00860D27">
      <w:r>
        <w:rPr>
          <w:vertAlign w:val="superscript"/>
        </w:rPr>
        <w:t>2</w:t>
      </w:r>
      <w:r>
        <w:t>Department of Radiology, University of Wisconsin - Madison, Madison, Wisconsin, USA.</w:t>
      </w:r>
    </w:p>
    <w:p w14:paraId="61C9BEC3" w14:textId="77777777" w:rsidR="00860D27" w:rsidRDefault="00860D27" w:rsidP="00860D27">
      <w:pPr>
        <w:pStyle w:val="Heading1"/>
      </w:pPr>
      <w:r>
        <w:t>Corresponding Author Info:</w:t>
      </w:r>
    </w:p>
    <w:p w14:paraId="13A82173" w14:textId="77777777" w:rsidR="00860D27" w:rsidRDefault="00860D27" w:rsidP="00860D27">
      <w:pPr>
        <w:pStyle w:val="NoSpacing"/>
      </w:pPr>
      <w:r>
        <w:rPr>
          <w:vertAlign w:val="superscript"/>
        </w:rPr>
        <w:t>*</w:t>
      </w:r>
      <w:r>
        <w:t xml:space="preserve">Address reprint requests to: </w:t>
      </w:r>
    </w:p>
    <w:p w14:paraId="3417EDC1" w14:textId="77777777" w:rsidR="00860D27" w:rsidRDefault="00860D27" w:rsidP="00860D27">
      <w:pPr>
        <w:pStyle w:val="NoSpacing"/>
        <w:ind w:left="720"/>
      </w:pPr>
      <w:r>
        <w:t>G.S.R</w:t>
      </w:r>
    </w:p>
    <w:p w14:paraId="1508C8B4" w14:textId="77777777" w:rsidR="00860D27" w:rsidRDefault="00860D27" w:rsidP="00860D27">
      <w:pPr>
        <w:pStyle w:val="NoSpacing"/>
        <w:ind w:left="720"/>
      </w:pPr>
      <w:r>
        <w:t>Wisconsin Institutes for Medical Research</w:t>
      </w:r>
    </w:p>
    <w:p w14:paraId="0D084EBA" w14:textId="77777777" w:rsidR="00860D27" w:rsidRDefault="00860D27" w:rsidP="00860D27">
      <w:pPr>
        <w:pStyle w:val="NoSpacing"/>
        <w:ind w:left="720"/>
      </w:pPr>
      <w:r>
        <w:t>Department of Medical Physics</w:t>
      </w:r>
    </w:p>
    <w:p w14:paraId="12C0E4EE" w14:textId="77777777" w:rsidR="00860D27" w:rsidRDefault="00860D27" w:rsidP="00860D27">
      <w:pPr>
        <w:pStyle w:val="NoSpacing"/>
        <w:ind w:left="720"/>
      </w:pPr>
      <w:r>
        <w:t>1111 Highland Ave.</w:t>
      </w:r>
    </w:p>
    <w:p w14:paraId="0D1B2A26" w14:textId="77777777" w:rsidR="00860D27" w:rsidRDefault="00860D27" w:rsidP="00860D27">
      <w:pPr>
        <w:pStyle w:val="NoSpacing"/>
        <w:ind w:left="720"/>
      </w:pPr>
      <w:r>
        <w:t>Room 1005</w:t>
      </w:r>
    </w:p>
    <w:p w14:paraId="662CA34F" w14:textId="77777777" w:rsidR="00860D27" w:rsidRDefault="00860D27" w:rsidP="00860D27">
      <w:pPr>
        <w:pStyle w:val="NoSpacing"/>
        <w:ind w:left="720"/>
      </w:pPr>
      <w:r>
        <w:t>Madison, WI, 53705-2275.</w:t>
      </w:r>
    </w:p>
    <w:p w14:paraId="5981EDAE" w14:textId="77777777" w:rsidR="00860D27" w:rsidRDefault="00860D27" w:rsidP="00860D27">
      <w:pPr>
        <w:pStyle w:val="NoSpacing"/>
        <w:ind w:left="720"/>
      </w:pPr>
    </w:p>
    <w:p w14:paraId="68882033" w14:textId="77777777" w:rsidR="00860D27" w:rsidRDefault="00860D27" w:rsidP="00860D27">
      <w:pPr>
        <w:pStyle w:val="NoSpacing"/>
        <w:rPr>
          <w:rStyle w:val="Hyperlink"/>
        </w:rPr>
      </w:pPr>
      <w:r>
        <w:t xml:space="preserve">Email: </w:t>
      </w:r>
      <w:hyperlink r:id="rId4" w:history="1">
        <w:r w:rsidRPr="00BD74C3">
          <w:rPr>
            <w:rStyle w:val="Hyperlink"/>
          </w:rPr>
          <w:t>gsroberts@wisc.edu</w:t>
        </w:r>
      </w:hyperlink>
    </w:p>
    <w:p w14:paraId="49482542" w14:textId="77777777" w:rsidR="00860D27" w:rsidRPr="00746E39" w:rsidRDefault="00860D27" w:rsidP="00860D27">
      <w:pPr>
        <w:pStyle w:val="NoSpacing"/>
      </w:pPr>
      <w:r w:rsidRPr="00746E39">
        <w:rPr>
          <w:rStyle w:val="Hyperlink"/>
          <w:color w:val="auto"/>
        </w:rPr>
        <w:t>Phone</w:t>
      </w:r>
      <w:r>
        <w:rPr>
          <w:rStyle w:val="Hyperlink"/>
        </w:rPr>
        <w:t>: (816)-863-8282</w:t>
      </w:r>
    </w:p>
    <w:p w14:paraId="6FCA41EB" w14:textId="77777777" w:rsidR="00860D27" w:rsidRDefault="00860D27" w:rsidP="00860D27">
      <w:pPr>
        <w:pStyle w:val="Heading1"/>
      </w:pPr>
      <w:r>
        <w:t>Acknowledgements:</w:t>
      </w:r>
      <w:r>
        <w:rPr>
          <w:rStyle w:val="CommentReference"/>
          <w:rFonts w:eastAsiaTheme="minorHAnsi" w:cs="Times New Roman"/>
        </w:rPr>
        <w:commentReference w:id="0"/>
      </w:r>
    </w:p>
    <w:p w14:paraId="3D4FD89F" w14:textId="77777777" w:rsidR="00860D27" w:rsidRDefault="00860D27" w:rsidP="00860D27">
      <w:pPr>
        <w:pStyle w:val="Heading1"/>
      </w:pPr>
      <w:r>
        <w:t>Grant Support:</w:t>
      </w:r>
      <w:r>
        <w:rPr>
          <w:rStyle w:val="CommentReference"/>
          <w:rFonts w:eastAsiaTheme="minorHAnsi" w:cs="Times New Roman"/>
        </w:rPr>
        <w:commentReference w:id="1"/>
      </w:r>
    </w:p>
    <w:p w14:paraId="3B36162B" w14:textId="77777777" w:rsidR="00860D27" w:rsidRDefault="00860D27" w:rsidP="00860D27">
      <w:pPr>
        <w:pStyle w:val="Heading1"/>
      </w:pPr>
      <w:r>
        <w:t>Running Title:</w:t>
      </w:r>
    </w:p>
    <w:p w14:paraId="24FD3143" w14:textId="77777777" w:rsidR="00860D27" w:rsidRPr="0070634D" w:rsidRDefault="00860D27" w:rsidP="00860D27">
      <w:r>
        <w:t>Assessing Mesenteric Blood Flow with 4D PC MRI</w:t>
      </w:r>
    </w:p>
    <w:p w14:paraId="503362F8" w14:textId="77777777" w:rsidR="00E06D7B" w:rsidRDefault="00E06D7B" w:rsidP="00E06D7B">
      <w:pPr>
        <w:pStyle w:val="NoSpacing"/>
      </w:pPr>
      <w:bookmarkStart w:id="2" w:name="_GoBack"/>
      <w:bookmarkEnd w:id="2"/>
    </w:p>
    <w:p w14:paraId="5E68A98C" w14:textId="77777777" w:rsidR="00E06D7B" w:rsidRDefault="00E06D7B" w:rsidP="00E06D7B"/>
    <w:p w14:paraId="703D3773" w14:textId="77777777" w:rsidR="00E06D7B" w:rsidRDefault="00E06D7B" w:rsidP="00E06D7B"/>
    <w:p w14:paraId="77851D93" w14:textId="77777777" w:rsidR="00E06D7B" w:rsidRDefault="00E06D7B" w:rsidP="00E06D7B"/>
    <w:p w14:paraId="48CC98B2" w14:textId="77777777" w:rsidR="00E06D7B" w:rsidRDefault="00E06D7B" w:rsidP="00E06D7B"/>
    <w:p w14:paraId="6C0ACE16" w14:textId="77777777" w:rsidR="005F6B8B" w:rsidRDefault="005F6B8B"/>
    <w:sectPr w:rsidR="005F6B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Grant Roberts" w:date="2018-09-05T16:01:00Z" w:initials="GR">
    <w:p w14:paraId="20578F50" w14:textId="77777777" w:rsidR="00860D27" w:rsidRDefault="00860D27" w:rsidP="00860D27">
      <w:pPr>
        <w:pStyle w:val="CommentText"/>
      </w:pPr>
      <w:r>
        <w:rPr>
          <w:rStyle w:val="CommentReference"/>
        </w:rPr>
        <w:annotationRef/>
      </w:r>
      <w:r>
        <w:t>Acknowledge GE?</w:t>
      </w:r>
    </w:p>
  </w:comment>
  <w:comment w:id="1" w:author="Grant Roberts" w:date="2018-09-05T16:01:00Z" w:initials="GR">
    <w:p w14:paraId="5A21BDD6" w14:textId="77777777" w:rsidR="00860D27" w:rsidRDefault="00860D27" w:rsidP="00860D27">
      <w:pPr>
        <w:pStyle w:val="CommentText"/>
      </w:pPr>
      <w:r>
        <w:rPr>
          <w:rStyle w:val="CommentReference"/>
        </w:rPr>
        <w:annotationRef/>
      </w:r>
      <w:r>
        <w:t>Any grant support for th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0578F50" w15:done="0"/>
  <w15:commentEx w15:paraId="5A21BDD6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rant Roberts">
    <w15:presenceInfo w15:providerId="AD" w15:userId="S-1-5-21-429934397-719916749-7473742-82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jUxMTUwNzYwMbNU0lEKTi0uzszPAykwqgUAir7C/iwAAAA="/>
  </w:docVars>
  <w:rsids>
    <w:rsidRoot w:val="00E06D7B"/>
    <w:rsid w:val="000D64B4"/>
    <w:rsid w:val="00200871"/>
    <w:rsid w:val="005F6B8B"/>
    <w:rsid w:val="00860D27"/>
    <w:rsid w:val="00E06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E1F81"/>
  <w15:chartTrackingRefBased/>
  <w15:docId w15:val="{44BC3786-247D-4A7F-A98C-AAA2AD678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6D7B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6D7B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6D7B"/>
    <w:rPr>
      <w:rFonts w:ascii="Times New Roman" w:eastAsiaTheme="majorEastAsia" w:hAnsi="Times New Roman" w:cstheme="majorBidi"/>
      <w:b/>
      <w:sz w:val="28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E06D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6D7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6D7B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E06D7B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06D7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D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hyperlink" Target="mailto:gsroberts@wisc.edu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3</cp:revision>
  <dcterms:created xsi:type="dcterms:W3CDTF">2018-08-22T18:17:00Z</dcterms:created>
  <dcterms:modified xsi:type="dcterms:W3CDTF">2018-09-07T15:49:00Z</dcterms:modified>
</cp:coreProperties>
</file>